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932F0" w14:textId="77777777" w:rsidR="006572C1" w:rsidRPr="006572C1" w:rsidRDefault="006572C1" w:rsidP="006572C1">
      <w:pPr>
        <w:pStyle w:val="Heading1"/>
      </w:pPr>
      <w:r w:rsidRPr="006572C1">
        <w:t>Nonfunctional Requirements</w:t>
      </w:r>
    </w:p>
    <w:p w14:paraId="4A240956" w14:textId="77777777" w:rsidR="006572C1" w:rsidRDefault="006572C1" w:rsidP="006572C1">
      <w:pPr>
        <w:pStyle w:val="ListParagraph"/>
        <w:numPr>
          <w:ilvl w:val="0"/>
          <w:numId w:val="2"/>
        </w:numPr>
      </w:pPr>
      <w:r>
        <w:t>Operational Requirements</w:t>
      </w:r>
    </w:p>
    <w:p w14:paraId="63871483" w14:textId="77777777" w:rsidR="006572C1" w:rsidRDefault="006572C1" w:rsidP="006572C1">
      <w:pPr>
        <w:pStyle w:val="ListParagraph"/>
      </w:pPr>
      <w:r>
        <w:t>1.1 Should run on a phone</w:t>
      </w:r>
    </w:p>
    <w:p w14:paraId="502AD17C" w14:textId="77777777" w:rsidR="006572C1" w:rsidRDefault="006572C1" w:rsidP="006572C1">
      <w:pPr>
        <w:pStyle w:val="ListParagraph"/>
      </w:pPr>
      <w:r>
        <w:t>1.2</w:t>
      </w:r>
      <w:r w:rsidR="0048715C">
        <w:t xml:space="preserve"> System should integrate with existing database</w:t>
      </w:r>
    </w:p>
    <w:p w14:paraId="15B37178" w14:textId="77777777" w:rsidR="006572C1" w:rsidRDefault="006572C1" w:rsidP="006572C1">
      <w:pPr>
        <w:pStyle w:val="ListParagraph"/>
      </w:pPr>
      <w:r>
        <w:t>1.3</w:t>
      </w:r>
      <w:r w:rsidR="0048715C">
        <w:t xml:space="preserve"> System should work with any browser</w:t>
      </w:r>
    </w:p>
    <w:p w14:paraId="2014BFE5" w14:textId="77777777" w:rsidR="006572C1" w:rsidRDefault="006572C1" w:rsidP="006572C1">
      <w:pPr>
        <w:pStyle w:val="ListParagraph"/>
        <w:numPr>
          <w:ilvl w:val="0"/>
          <w:numId w:val="2"/>
        </w:numPr>
      </w:pPr>
      <w:r>
        <w:t>Performance Requirements</w:t>
      </w:r>
    </w:p>
    <w:p w14:paraId="5712699D" w14:textId="77777777" w:rsidR="006572C1" w:rsidRDefault="006572C1" w:rsidP="006572C1">
      <w:pPr>
        <w:pStyle w:val="ListParagraph"/>
      </w:pPr>
      <w:r>
        <w:t>2.1 Should scan in members in at least 2 seconds</w:t>
      </w:r>
    </w:p>
    <w:p w14:paraId="786A996D" w14:textId="77777777" w:rsidR="0048715C" w:rsidRDefault="006572C1" w:rsidP="0048715C">
      <w:pPr>
        <w:pStyle w:val="ListParagraph"/>
      </w:pPr>
      <w:r>
        <w:t>2.2</w:t>
      </w:r>
      <w:r w:rsidR="0048715C">
        <w:t xml:space="preserve"> Should produce list of attendees before the end of the event</w:t>
      </w:r>
    </w:p>
    <w:p w14:paraId="2C8CF24B" w14:textId="77777777" w:rsidR="006572C1" w:rsidRDefault="006572C1" w:rsidP="006572C1">
      <w:pPr>
        <w:pStyle w:val="ListParagraph"/>
        <w:numPr>
          <w:ilvl w:val="0"/>
          <w:numId w:val="2"/>
        </w:numPr>
      </w:pPr>
      <w:r>
        <w:t>Security Requirements</w:t>
      </w:r>
    </w:p>
    <w:p w14:paraId="3637FF4A" w14:textId="77777777" w:rsidR="006572C1" w:rsidRDefault="006572C1" w:rsidP="006572C1">
      <w:pPr>
        <w:pStyle w:val="ListParagraph"/>
      </w:pPr>
      <w:r>
        <w:t>3.1 Members cannot change each other’s passwords</w:t>
      </w:r>
    </w:p>
    <w:p w14:paraId="1D497DC5" w14:textId="77777777" w:rsidR="006572C1" w:rsidRDefault="006572C1" w:rsidP="006572C1">
      <w:pPr>
        <w:pStyle w:val="ListParagraph"/>
      </w:pPr>
      <w:r>
        <w:t>3.2 Should not allow false sign-ins</w:t>
      </w:r>
    </w:p>
    <w:p w14:paraId="276AB7C6" w14:textId="77777777" w:rsidR="006572C1" w:rsidRDefault="006572C1" w:rsidP="006572C1">
      <w:pPr>
        <w:pStyle w:val="ListParagraph"/>
      </w:pPr>
      <w:r>
        <w:t>3.3 Only admins can create Events</w:t>
      </w:r>
    </w:p>
    <w:p w14:paraId="4418EC2A" w14:textId="77777777" w:rsidR="006572C1" w:rsidRDefault="006572C1" w:rsidP="006572C1">
      <w:pPr>
        <w:pStyle w:val="ListParagraph"/>
      </w:pPr>
      <w:r>
        <w:t>3.4 Only admins can check people in</w:t>
      </w:r>
    </w:p>
    <w:p w14:paraId="0B28DACE" w14:textId="77777777" w:rsidR="006572C1" w:rsidRDefault="006572C1" w:rsidP="006572C1">
      <w:pPr>
        <w:pStyle w:val="Heading1"/>
      </w:pPr>
      <w:r>
        <w:t>Functional Requirements</w:t>
      </w:r>
    </w:p>
    <w:p w14:paraId="395ED89E" w14:textId="77777777" w:rsidR="0058431C" w:rsidRDefault="0048715C" w:rsidP="0058431C">
      <w:pPr>
        <w:pStyle w:val="ListParagraph"/>
        <w:numPr>
          <w:ilvl w:val="0"/>
          <w:numId w:val="3"/>
        </w:numPr>
      </w:pPr>
      <w:r>
        <w:t xml:space="preserve">Event </w:t>
      </w:r>
      <w:r w:rsidR="0058431C">
        <w:t>m</w:t>
      </w:r>
      <w:r>
        <w:t>anagement</w:t>
      </w:r>
    </w:p>
    <w:p w14:paraId="06A8FFB1" w14:textId="77777777" w:rsidR="0058431C" w:rsidRDefault="0058431C" w:rsidP="0058431C">
      <w:pPr>
        <w:pStyle w:val="ListParagraph"/>
      </w:pPr>
      <w:r>
        <w:t>1.1 Create an event</w:t>
      </w:r>
    </w:p>
    <w:p w14:paraId="1C65D80F" w14:textId="77777777" w:rsidR="0058431C" w:rsidRDefault="0058431C" w:rsidP="0058431C">
      <w:pPr>
        <w:pStyle w:val="ListParagraph"/>
      </w:pPr>
      <w:r>
        <w:t>1.2 Edit an event</w:t>
      </w:r>
    </w:p>
    <w:p w14:paraId="0A1E781E" w14:textId="77777777" w:rsidR="0058431C" w:rsidRDefault="0058431C" w:rsidP="0058431C">
      <w:pPr>
        <w:pStyle w:val="ListParagraph"/>
      </w:pPr>
      <w:r>
        <w:t>1.3 Delete an event</w:t>
      </w:r>
    </w:p>
    <w:p w14:paraId="4DF2C102" w14:textId="77777777" w:rsidR="0048715C" w:rsidRDefault="0048715C" w:rsidP="006572C1">
      <w:pPr>
        <w:pStyle w:val="ListParagraph"/>
        <w:numPr>
          <w:ilvl w:val="0"/>
          <w:numId w:val="3"/>
        </w:numPr>
      </w:pPr>
      <w:r>
        <w:t>Attendance</w:t>
      </w:r>
    </w:p>
    <w:p w14:paraId="74E346B6" w14:textId="77777777" w:rsidR="0058431C" w:rsidRDefault="0058431C" w:rsidP="0058431C">
      <w:pPr>
        <w:pStyle w:val="ListParagraph"/>
      </w:pPr>
      <w:r>
        <w:t>2.1 Show Code</w:t>
      </w:r>
    </w:p>
    <w:p w14:paraId="4E1C9DEA" w14:textId="77777777" w:rsidR="0058431C" w:rsidRDefault="0058431C" w:rsidP="0058431C">
      <w:pPr>
        <w:pStyle w:val="ListParagraph"/>
      </w:pPr>
      <w:r>
        <w:t>2.2 Scan Code</w:t>
      </w:r>
    </w:p>
    <w:p w14:paraId="3AE30621" w14:textId="77777777" w:rsidR="0058431C" w:rsidRDefault="0058431C" w:rsidP="0058431C">
      <w:pPr>
        <w:pStyle w:val="ListParagraph"/>
      </w:pPr>
      <w:r>
        <w:t>2.3 Mark attendance</w:t>
      </w:r>
    </w:p>
    <w:p w14:paraId="326EFDF3" w14:textId="77777777" w:rsidR="0058431C" w:rsidRDefault="0058431C" w:rsidP="0058431C">
      <w:pPr>
        <w:pStyle w:val="ListParagraph"/>
        <w:numPr>
          <w:ilvl w:val="0"/>
          <w:numId w:val="3"/>
        </w:numPr>
      </w:pPr>
      <w:r>
        <w:t>Login and password management</w:t>
      </w:r>
    </w:p>
    <w:p w14:paraId="67112493" w14:textId="77777777" w:rsidR="0058431C" w:rsidRDefault="0058431C" w:rsidP="0058431C">
      <w:pPr>
        <w:pStyle w:val="ListParagraph"/>
      </w:pPr>
      <w:r>
        <w:t>3.1 Change member login</w:t>
      </w:r>
    </w:p>
    <w:p w14:paraId="17B4F851" w14:textId="77777777" w:rsidR="0058431C" w:rsidRDefault="0058431C" w:rsidP="0058431C">
      <w:pPr>
        <w:pStyle w:val="ListParagraph"/>
      </w:pPr>
      <w:r>
        <w:t>3.2 Member login</w:t>
      </w:r>
    </w:p>
    <w:p w14:paraId="14A6F7E5" w14:textId="77777777" w:rsidR="0058431C" w:rsidRDefault="0058431C" w:rsidP="0058431C">
      <w:pPr>
        <w:pStyle w:val="ListParagraph"/>
      </w:pPr>
      <w:r>
        <w:t>3.3 Set Admin Password</w:t>
      </w:r>
    </w:p>
    <w:p w14:paraId="6480D612" w14:textId="77777777" w:rsidR="0058431C" w:rsidRDefault="0058431C" w:rsidP="0058431C">
      <w:pPr>
        <w:pStyle w:val="ListParagraph"/>
        <w:numPr>
          <w:ilvl w:val="0"/>
          <w:numId w:val="3"/>
        </w:numPr>
      </w:pPr>
      <w:r>
        <w:t>Edit User List</w:t>
      </w:r>
    </w:p>
    <w:p w14:paraId="3DA14E20" w14:textId="77777777" w:rsidR="0058431C" w:rsidRDefault="0058431C" w:rsidP="0058431C">
      <w:pPr>
        <w:pStyle w:val="ListParagraph"/>
      </w:pPr>
      <w:r>
        <w:t>4.1 Add Users</w:t>
      </w:r>
    </w:p>
    <w:p w14:paraId="703EF671" w14:textId="77777777" w:rsidR="0058431C" w:rsidRDefault="0058431C" w:rsidP="0058431C">
      <w:pPr>
        <w:pStyle w:val="ListParagraph"/>
      </w:pPr>
      <w:r>
        <w:t>4.2 Delete Users</w:t>
      </w:r>
    </w:p>
    <w:p w14:paraId="3A813E91" w14:textId="77777777" w:rsidR="0058431C" w:rsidRPr="006572C1" w:rsidRDefault="0058431C" w:rsidP="0058431C">
      <w:pPr>
        <w:pStyle w:val="ListParagraph"/>
      </w:pPr>
      <w:r>
        <w:t>4.3 Set Admin</w:t>
      </w:r>
      <w:bookmarkStart w:id="0" w:name="_GoBack"/>
      <w:bookmarkEnd w:id="0"/>
    </w:p>
    <w:p w14:paraId="79CD5ADC" w14:textId="3230BB4C" w:rsidR="005F66DC" w:rsidRDefault="005F66DC" w:rsidP="005F66DC">
      <w:pPr>
        <w:pStyle w:val="Heading1"/>
      </w:pPr>
      <w:r>
        <w:t>Requirements Analysis Strategy</w:t>
      </w:r>
    </w:p>
    <w:p w14:paraId="5FF4D3FE" w14:textId="603203EC" w:rsidR="005F66DC" w:rsidRDefault="005F66DC" w:rsidP="005F66DC">
      <w:r>
        <w:t>As analysts we will be using BPI for our new system. We are using BPI because the project is not a very high risk, but we will be adding more functionality and changing some ways that we track attendance.</w:t>
      </w:r>
    </w:p>
    <w:p w14:paraId="4E759109" w14:textId="4573A7F6" w:rsidR="005F66DC" w:rsidRDefault="005F66DC" w:rsidP="005F66DC">
      <w:pPr>
        <w:pStyle w:val="Heading1"/>
      </w:pPr>
      <w:r>
        <w:t>Benchmarking</w:t>
      </w:r>
    </w:p>
    <w:p w14:paraId="0F49F757" w14:textId="00FF6FDA" w:rsidR="005F66DC" w:rsidRDefault="005F66DC" w:rsidP="005F66DC">
      <w:r>
        <w:t xml:space="preserve">Our attendance system is similar to many other attendance systems based on the process of how attendance is tracked. Lots of attendance systems have usernames for people to be able to sign in. Many systems set up like this also require a code that can be typed in based on the attendance that is being tracked for that specific day. For our system we are assigning unique QR Codes for each member which will act as the username. This allows us to improve our attendance system because there are no </w:t>
      </w:r>
      <w:r>
        <w:lastRenderedPageBreak/>
        <w:t>codes that can be sent around for people not present to be able to sign in. Each member will actually have to come and scan their unique QR Code at the event which will make actual attendance more accurate.</w:t>
      </w:r>
    </w:p>
    <w:p w14:paraId="23A27BC1" w14:textId="18816276" w:rsidR="005F66DC" w:rsidRDefault="005F66DC" w:rsidP="005F66DC">
      <w:pPr>
        <w:pStyle w:val="Heading1"/>
      </w:pPr>
      <w:r>
        <w:t>Outcome Analysis</w:t>
      </w:r>
    </w:p>
    <w:p w14:paraId="2B7268F7" w14:textId="0386191F" w:rsidR="005F66DC" w:rsidRDefault="005F66DC" w:rsidP="005F66DC">
      <w:r>
        <w:t>The newly improved attendance system will add a lot of value to potential users. Members of the fraternity know that in order to keep our organization functioning at a high-level attendance is very important for many reasons. Having this system where each person has to scan themselves in will increase attendance. As of now, we have one person looking around during the meeting to sign people in and sometimes people that are present can be missed. Attendance will be more accurate due to every member having to scan themselves in. The attendance process will also be much faster with everyone being able to scan themselves in rather than one person taking almost the whole time of the meeting to manually type in everyone’s names who are present. Our current attendance tracking person will also be able to pay attention to the whole meeting now rather than worrying about attendance.</w:t>
      </w:r>
    </w:p>
    <w:p w14:paraId="5F319B01" w14:textId="1FCCC85A" w:rsidR="005F66DC" w:rsidRDefault="005F66DC" w:rsidP="005F66DC">
      <w:pPr>
        <w:pStyle w:val="Heading1"/>
      </w:pPr>
      <w:r>
        <w:t xml:space="preserve">Requirements Gathering Technique </w:t>
      </w:r>
    </w:p>
    <w:p w14:paraId="0B4A21B6" w14:textId="0D1455F3" w:rsidR="006572C1" w:rsidRPr="006572C1" w:rsidRDefault="005F66DC" w:rsidP="005F66DC">
      <w:r>
        <w:t>We will use interviews to help gather system requirements. Interviews would be a great thing for us to use because we can directly ask members of our fraternity what sort of things they like and dislike about the current system. This will help us determine the requirements to be implemented for the new system. We would interview multiple members of the fraternity that would have important views about the system. This includes the president of the fraternity, the current attendance tracking person, and some of the active member users. We would also have interview follow ups after we have determined requirements to make sure that we are all on the same page for what the new system will entail.</w:t>
      </w:r>
    </w:p>
    <w:sectPr w:rsidR="006572C1" w:rsidRPr="006572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4D29"/>
    <w:multiLevelType w:val="hybridMultilevel"/>
    <w:tmpl w:val="4B649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7E1BE3"/>
    <w:multiLevelType w:val="hybridMultilevel"/>
    <w:tmpl w:val="14CAD4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3B71AA"/>
    <w:multiLevelType w:val="hybridMultilevel"/>
    <w:tmpl w:val="80782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AAhMDY0tjS0tDUyUdpeDU4uLM/DyQAqNaAL88+aAsAAAA"/>
  </w:docVars>
  <w:rsids>
    <w:rsidRoot w:val="006572C1"/>
    <w:rsid w:val="00453A99"/>
    <w:rsid w:val="0048715C"/>
    <w:rsid w:val="0058431C"/>
    <w:rsid w:val="005F66DC"/>
    <w:rsid w:val="006572C1"/>
    <w:rsid w:val="00904151"/>
    <w:rsid w:val="009948C2"/>
    <w:rsid w:val="00B55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A8805"/>
  <w15:chartTrackingRefBased/>
  <w15:docId w15:val="{5FB54E9A-C545-4526-BA91-58417B394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72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72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72C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572C1"/>
    <w:rPr>
      <w:rFonts w:asciiTheme="majorHAnsi" w:eastAsiaTheme="majorEastAsia" w:hAnsiTheme="majorHAnsi" w:cstheme="majorBidi"/>
      <w:color w:val="2F5496" w:themeColor="accent1" w:themeShade="BF"/>
      <w:sz w:val="32"/>
      <w:szCs w:val="32"/>
    </w:rPr>
  </w:style>
  <w:style w:type="character" w:styleId="SubtleReference">
    <w:name w:val="Subtle Reference"/>
    <w:basedOn w:val="DefaultParagraphFont"/>
    <w:uiPriority w:val="31"/>
    <w:qFormat/>
    <w:rsid w:val="006572C1"/>
    <w:rPr>
      <w:smallCaps/>
      <w:color w:val="5A5A5A" w:themeColor="text1" w:themeTint="A5"/>
    </w:rPr>
  </w:style>
  <w:style w:type="paragraph" w:styleId="ListParagraph">
    <w:name w:val="List Paragraph"/>
    <w:basedOn w:val="Normal"/>
    <w:uiPriority w:val="34"/>
    <w:qFormat/>
    <w:rsid w:val="006572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5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2</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Troyer</dc:creator>
  <cp:keywords/>
  <dc:description/>
  <cp:lastModifiedBy>Kyle Troyer</cp:lastModifiedBy>
  <cp:revision>3</cp:revision>
  <dcterms:created xsi:type="dcterms:W3CDTF">2020-03-05T15:33:00Z</dcterms:created>
  <dcterms:modified xsi:type="dcterms:W3CDTF">2020-03-10T23:10:00Z</dcterms:modified>
</cp:coreProperties>
</file>